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11" w:type="dxa"/>
        <w:tblLook w:val="04A0" w:firstRow="1" w:lastRow="0" w:firstColumn="1" w:lastColumn="0" w:noHBand="0" w:noVBand="1"/>
      </w:tblPr>
      <w:tblGrid>
        <w:gridCol w:w="2127"/>
        <w:gridCol w:w="781"/>
        <w:gridCol w:w="935"/>
        <w:gridCol w:w="1213"/>
        <w:gridCol w:w="504"/>
        <w:gridCol w:w="675"/>
        <w:gridCol w:w="785"/>
        <w:gridCol w:w="722"/>
        <w:gridCol w:w="967"/>
        <w:gridCol w:w="967"/>
        <w:gridCol w:w="967"/>
        <w:gridCol w:w="967"/>
        <w:gridCol w:w="967"/>
        <w:gridCol w:w="967"/>
        <w:gridCol w:w="967"/>
      </w:tblGrid>
      <w:tr w:rsidR="0031751C" w:rsidRPr="0031751C" w14:paraId="207A106D" w14:textId="77777777" w:rsidTr="0031751C">
        <w:trPr>
          <w:trHeight w:val="300"/>
        </w:trPr>
        <w:tc>
          <w:tcPr>
            <w:tcW w:w="774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FDB17" w14:textId="77777777" w:rsidR="0031751C" w:rsidRPr="0031751C" w:rsidRDefault="0031751C" w:rsidP="0031751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31751C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Supplementary table S2.</w:t>
            </w:r>
            <w:r w:rsidRPr="0031751C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Soil chemical analysis after nutritional adjustment (n=3).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4EEF9" w14:textId="77777777" w:rsidR="0031751C" w:rsidRPr="0031751C" w:rsidRDefault="0031751C" w:rsidP="0031751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0BCB2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3C46A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308D9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74DDD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2F9BD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3BB6C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31751C" w:rsidRPr="0031751C" w14:paraId="376D3E09" w14:textId="77777777" w:rsidTr="0031751C">
        <w:trPr>
          <w:trHeight w:val="360"/>
        </w:trPr>
        <w:tc>
          <w:tcPr>
            <w:tcW w:w="212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4F88C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oil samples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C942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H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8BDD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.M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8E621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</w:p>
        </w:tc>
        <w:tc>
          <w:tcPr>
            <w:tcW w:w="5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1833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</w:p>
        </w:tc>
        <w:tc>
          <w:tcPr>
            <w:tcW w:w="6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2A46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a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8CBD9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g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res</w:t>
            </w:r>
            <w:proofErr w:type="spellEnd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7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F68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+Al</w:t>
            </w:r>
            <w:proofErr w:type="spellEnd"/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A4A9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Al 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CE9F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S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A63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EC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9756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S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B9F7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l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Sat</w:t>
            </w:r>
            <w:proofErr w:type="spellEnd"/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2D9E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O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9EE0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463825B3" w14:textId="77777777" w:rsidTr="0031751C">
        <w:trPr>
          <w:trHeight w:val="360"/>
        </w:trPr>
        <w:tc>
          <w:tcPr>
            <w:tcW w:w="2127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F1C1A6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EA19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aCl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bscript"/>
                <w14:ligatures w14:val="none"/>
              </w:rPr>
              <w:t>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7B76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 dm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37056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g dm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  <w:tc>
          <w:tcPr>
            <w:tcW w:w="55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97A7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molcdm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D1927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V%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ABDCA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%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D94F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g dm</w:t>
            </w:r>
            <w:r w:rsidRPr="0031751C">
              <w:rPr>
                <w:rFonts w:ascii="Calibri" w:eastAsia="Times New Roman" w:hAnsi="Calibri" w:cs="Calibri"/>
                <w:color w:val="000000"/>
                <w:kern w:val="0"/>
                <w:vertAlign w:val="superscript"/>
                <w14:ligatures w14:val="none"/>
              </w:rPr>
              <w:t>-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66E4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596F3EF8" w14:textId="77777777" w:rsidTr="00317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B1AF1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Replicate </w:t>
            </w:r>
            <w:proofErr w:type="gram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  -</w:t>
            </w:r>
            <w:proofErr w:type="gramEnd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5845E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C48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E8E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19D7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1C262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AE44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40D87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79B1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5407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69B7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66789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EEE0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4BE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5BA78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63BD7BB9" w14:textId="77777777" w:rsidTr="00317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FA4D6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Replicate </w:t>
            </w:r>
            <w:proofErr w:type="gram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  -</w:t>
            </w:r>
            <w:proofErr w:type="gramEnd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7013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F4393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01A7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478A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644F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06451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52DE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AC6B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52E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D123A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0ED0C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2DC1D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2DD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13FE7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5D1970F2" w14:textId="77777777" w:rsidTr="00317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05D51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Replicate </w:t>
            </w:r>
            <w:proofErr w:type="gram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  -</w:t>
            </w:r>
            <w:proofErr w:type="gramEnd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E8F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DD4A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AF7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EFC77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165B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729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899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0EFAB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76B7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2368E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B14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442B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0251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CEA68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37EB68B5" w14:textId="77777777" w:rsidTr="00317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D399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86CB3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D9E2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97830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48F0C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8F62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97C23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C4D3D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C072E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70BC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DD468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A7A36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F610D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1E3D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4075E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31751C" w:rsidRPr="0031751C" w14:paraId="78ADC8CC" w14:textId="77777777" w:rsidTr="00317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CAD23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Replicate </w:t>
            </w:r>
            <w:proofErr w:type="gram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  +</w:t>
            </w:r>
            <w:proofErr w:type="gramEnd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AF933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D91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23C37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CD821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5523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AEFD1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DF11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08D9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4680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747F6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05F1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BD99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6EAD8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C1F68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0CE3A43D" w14:textId="77777777" w:rsidTr="0031751C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D378A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Replicate </w:t>
            </w:r>
            <w:proofErr w:type="gram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  +</w:t>
            </w:r>
            <w:proofErr w:type="gramEnd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885AC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D77A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31B72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099C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B44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7A28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A282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21411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88BBE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5E16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3E23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91BC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AD6E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2B481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37B2CA9F" w14:textId="77777777" w:rsidTr="0031751C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076E1" w14:textId="77777777" w:rsidR="0031751C" w:rsidRPr="0031751C" w:rsidRDefault="0031751C" w:rsidP="003175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Replicate </w:t>
            </w:r>
            <w:proofErr w:type="gramStart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  +</w:t>
            </w:r>
            <w:proofErr w:type="gramEnd"/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</w:p>
        </w:tc>
        <w:tc>
          <w:tcPr>
            <w:tcW w:w="78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7D4A7D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9</w:t>
            </w:r>
          </w:p>
        </w:tc>
        <w:tc>
          <w:tcPr>
            <w:tcW w:w="93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F727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121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6AC33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</w:t>
            </w:r>
          </w:p>
        </w:tc>
        <w:tc>
          <w:tcPr>
            <w:tcW w:w="50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38F520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</w:t>
            </w:r>
          </w:p>
        </w:tc>
        <w:tc>
          <w:tcPr>
            <w:tcW w:w="67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082D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</w:t>
            </w:r>
          </w:p>
        </w:tc>
        <w:tc>
          <w:tcPr>
            <w:tcW w:w="78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499254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72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FA13D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9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59A39C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67A93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</w:t>
            </w:r>
          </w:p>
        </w:tc>
        <w:tc>
          <w:tcPr>
            <w:tcW w:w="9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F9509D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1</w:t>
            </w:r>
          </w:p>
        </w:tc>
        <w:tc>
          <w:tcPr>
            <w:tcW w:w="9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6707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8</w:t>
            </w:r>
          </w:p>
        </w:tc>
        <w:tc>
          <w:tcPr>
            <w:tcW w:w="9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6B3B2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87B5F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751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1BED5" w14:textId="77777777" w:rsidR="0031751C" w:rsidRPr="0031751C" w:rsidRDefault="0031751C" w:rsidP="003175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31751C" w:rsidRPr="0031751C" w14:paraId="55D324B7" w14:textId="77777777" w:rsidTr="0031751C">
        <w:trPr>
          <w:trHeight w:val="345"/>
        </w:trPr>
        <w:tc>
          <w:tcPr>
            <w:tcW w:w="14511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3F60C" w14:textId="77777777" w:rsidR="0031751C" w:rsidRPr="0031751C" w:rsidRDefault="0031751C" w:rsidP="003175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</w:pP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OM: organic matter; CEC: cation exchange capacity; BS: basic saturation; P</w:t>
            </w: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: Phosphorus resin, K</w:t>
            </w: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: </w:t>
            </w:r>
            <w:proofErr w:type="spellStart"/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Potasium</w:t>
            </w:r>
            <w:proofErr w:type="spellEnd"/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 resin, Ca</w:t>
            </w: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 xml:space="preserve">: Calcium resin, </w:t>
            </w:r>
            <w:proofErr w:type="spellStart"/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Mg</w:t>
            </w:r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:vertAlign w:val="subscript"/>
                <w14:ligatures w14:val="none"/>
              </w:rPr>
              <w:t>res</w:t>
            </w:r>
            <w:proofErr w:type="spellEnd"/>
            <w:r w:rsidRPr="0031751C">
              <w:rPr>
                <w:rFonts w:ascii="Times New Roman" w:eastAsia="Times New Roman" w:hAnsi="Times New Roman" w:cs="Times New Roman"/>
                <w:color w:val="000000"/>
                <w:kern w:val="0"/>
                <w14:ligatures w14:val="none"/>
              </w:rPr>
              <w:t>: magnesium resin.</w:t>
            </w:r>
          </w:p>
        </w:tc>
      </w:tr>
    </w:tbl>
    <w:p w14:paraId="64040594" w14:textId="77777777" w:rsidR="00A01BF5" w:rsidRDefault="00A01BF5"/>
    <w:sectPr w:rsidR="00A01BF5" w:rsidSect="00D753D3">
      <w:pgSz w:w="15840" w:h="12240" w:orient="landscape"/>
      <w:pgMar w:top="540" w:right="360" w:bottom="45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MDE0tLS0NLMwNDFQ0lEKTi0uzszPAykwqgUAfgvoJSwAAAA="/>
  </w:docVars>
  <w:rsids>
    <w:rsidRoot w:val="002A24A2"/>
    <w:rsid w:val="0011118A"/>
    <w:rsid w:val="00172FD2"/>
    <w:rsid w:val="001D69CD"/>
    <w:rsid w:val="002A24A2"/>
    <w:rsid w:val="0031751C"/>
    <w:rsid w:val="00882824"/>
    <w:rsid w:val="00A01BF5"/>
    <w:rsid w:val="00A760B3"/>
    <w:rsid w:val="00D753D3"/>
    <w:rsid w:val="00EB0E77"/>
    <w:rsid w:val="00EF1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13758"/>
  <w15:chartTrackingRefBased/>
  <w15:docId w15:val="{FEA916BC-4C24-498F-899F-AF5371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2A24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2A24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A24A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A24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A24A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A24A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A24A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A24A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A24A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2A24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2A24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2A24A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A24A2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A24A2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A24A2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A24A2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A24A2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A24A2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2A24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2A24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2A24A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2A24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2A24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2A24A2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2A24A2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2A24A2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2A24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2A24A2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2A24A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Mazzafera</dc:creator>
  <cp:keywords/>
  <dc:description/>
  <cp:lastModifiedBy>Paulo Mazzafera</cp:lastModifiedBy>
  <cp:revision>3</cp:revision>
  <dcterms:created xsi:type="dcterms:W3CDTF">2024-04-22T18:38:00Z</dcterms:created>
  <dcterms:modified xsi:type="dcterms:W3CDTF">2024-04-22T18:39:00Z</dcterms:modified>
</cp:coreProperties>
</file>